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31.png" ContentType="image/png"/>
  <Override PartName="/word/media/rId2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ya</w:t>
      </w:r>
      <w:r>
        <w:t xml:space="preserve"> </w:t>
      </w:r>
      <w:r>
        <w:t xml:space="preserve">decomposition</w:t>
      </w:r>
      <w:r>
        <w:t xml:space="preserve"> </w:t>
      </w:r>
      <w:r>
        <w:t xml:space="preserve">of</w:t>
      </w:r>
      <w:r>
        <w:t xml:space="preserve"> </w:t>
      </w:r>
      <w:r>
        <w:t xml:space="preserve">sectoral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6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all-sectors"/>
      <w:r>
        <w:t xml:space="preserve">All sectors</w:t>
      </w:r>
      <w:bookmarkEnd w:id="20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afolu"/>
      <w:r>
        <w:t xml:space="preserve">AFOLU</w:t>
      </w:r>
      <w:bookmarkEnd w:id="22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energy-systems"/>
      <w:r>
        <w:t xml:space="preserve">Energy systems</w:t>
      </w:r>
      <w:bookmarkEnd w:id="24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energy_syste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buildings"/>
      <w:r>
        <w:t xml:space="preserve">Buildings</w:t>
      </w:r>
      <w:bookmarkEnd w:id="26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ransport"/>
      <w:r>
        <w:t xml:space="preserve">Transport</w:t>
      </w:r>
      <w:bookmarkEnd w:id="28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industry"/>
      <w:r>
        <w:t xml:space="preserve">Industry</w:t>
      </w:r>
      <w:bookmarkEnd w:id="30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Kaya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ya decomposition of sectoral CO2 emissions</dc:title>
  <dc:creator>William F. Lamb</dc:creator>
  <cp:keywords/>
  <dcterms:created xsi:type="dcterms:W3CDTF">2020-06-11T08:40:35Z</dcterms:created>
  <dcterms:modified xsi:type="dcterms:W3CDTF">2020-06-11T08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6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